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4483" w:rsidRPr="0067655C" w:rsidRDefault="00D54483" w:rsidP="00D54483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7655C">
        <w:rPr>
          <w:rFonts w:ascii="Times New Roman" w:hAnsi="Times New Roman" w:cs="Times New Roman"/>
          <w:sz w:val="24"/>
          <w:szCs w:val="24"/>
        </w:rPr>
        <w:t>Lublin, …………………</w:t>
      </w:r>
    </w:p>
    <w:p w:rsidR="00D54483" w:rsidRPr="0067655C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…….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Ph.D. student first a</w:t>
      </w:r>
      <w:r>
        <w:rPr>
          <w:rFonts w:ascii="Times New Roman" w:hAnsi="Times New Roman" w:cs="Times New Roman"/>
          <w:sz w:val="20"/>
          <w:szCs w:val="20"/>
        </w:rPr>
        <w:t>nd last name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...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Pr="00D54483" w:rsidRDefault="00F36296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</w:t>
      </w:r>
      <w:r w:rsidR="00D54483" w:rsidRPr="00D54483">
        <w:rPr>
          <w:rFonts w:ascii="Times New Roman" w:hAnsi="Times New Roman" w:cs="Times New Roman"/>
          <w:sz w:val="20"/>
          <w:szCs w:val="20"/>
        </w:rPr>
        <w:t>ame of Doctoral School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…………………………</w:t>
      </w:r>
      <w:r>
        <w:rPr>
          <w:rFonts w:ascii="Times New Roman" w:hAnsi="Times New Roman" w:cs="Times New Roman"/>
          <w:sz w:val="20"/>
          <w:szCs w:val="20"/>
        </w:rPr>
        <w:t>……..</w:t>
      </w:r>
      <w:r w:rsidRPr="00D54483">
        <w:rPr>
          <w:rFonts w:ascii="Times New Roman" w:hAnsi="Times New Roman" w:cs="Times New Roman"/>
          <w:sz w:val="20"/>
          <w:szCs w:val="20"/>
        </w:rPr>
        <w:t>.</w:t>
      </w:r>
    </w:p>
    <w:p w:rsidR="00D54483" w:rsidRPr="00D54483" w:rsidRDefault="00F36296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="00D54483" w:rsidRPr="00D54483">
        <w:rPr>
          <w:rFonts w:ascii="Times New Roman" w:hAnsi="Times New Roman" w:cs="Times New Roman"/>
          <w:sz w:val="20"/>
          <w:szCs w:val="20"/>
        </w:rPr>
        <w:t>i</w:t>
      </w:r>
      <w:r w:rsidR="00D54483">
        <w:rPr>
          <w:rFonts w:ascii="Times New Roman" w:hAnsi="Times New Roman" w:cs="Times New Roman"/>
          <w:sz w:val="20"/>
          <w:szCs w:val="20"/>
        </w:rPr>
        <w:t xml:space="preserve">scipline 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0"/>
          <w:szCs w:val="20"/>
        </w:rPr>
        <w:t>Ph.D. student ID n</w:t>
      </w:r>
      <w:r>
        <w:rPr>
          <w:rFonts w:ascii="Times New Roman" w:hAnsi="Times New Roman" w:cs="Times New Roman"/>
          <w:sz w:val="20"/>
          <w:szCs w:val="20"/>
        </w:rPr>
        <w:t>umber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54483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D54483">
        <w:rPr>
          <w:rFonts w:ascii="Times New Roman" w:hAnsi="Times New Roman" w:cs="Times New Roman"/>
          <w:sz w:val="24"/>
          <w:szCs w:val="24"/>
        </w:rPr>
        <w:t>.</w:t>
      </w:r>
    </w:p>
    <w:p w:rsid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D54483">
        <w:rPr>
          <w:rFonts w:ascii="Times New Roman" w:hAnsi="Times New Roman" w:cs="Times New Roman"/>
          <w:sz w:val="20"/>
          <w:szCs w:val="20"/>
        </w:rPr>
        <w:t>Supervisor</w:t>
      </w:r>
      <w:r w:rsidR="00AC437A">
        <w:rPr>
          <w:rFonts w:ascii="Times New Roman" w:hAnsi="Times New Roman" w:cs="Times New Roman"/>
          <w:sz w:val="20"/>
          <w:szCs w:val="20"/>
        </w:rPr>
        <w:t xml:space="preserve"> first and last</w:t>
      </w:r>
      <w:r w:rsidRPr="00D54483">
        <w:rPr>
          <w:rFonts w:ascii="Times New Roman" w:hAnsi="Times New Roman" w:cs="Times New Roman"/>
          <w:sz w:val="20"/>
          <w:szCs w:val="20"/>
        </w:rPr>
        <w:t xml:space="preserve"> name</w:t>
      </w:r>
    </w:p>
    <w:p w:rsidR="00AC437A" w:rsidRDefault="00AC437A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………………………….</w:t>
      </w:r>
    </w:p>
    <w:p w:rsidR="00AC437A" w:rsidRPr="00D54483" w:rsidRDefault="00AC437A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uxiliary supervisor/tutor</w:t>
      </w:r>
    </w:p>
    <w:p w:rsidR="00D54483" w:rsidRPr="00D54483" w:rsidRDefault="00D54483" w:rsidP="00D5448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:rsidR="00D54483" w:rsidRPr="00F36296" w:rsidRDefault="00D54483" w:rsidP="00D54483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403AA2" w:rsidP="00D5448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403AA2">
        <w:rPr>
          <w:rFonts w:ascii="Times New Roman" w:hAnsi="Times New Roman" w:cs="Times New Roman"/>
          <w:b/>
          <w:sz w:val="24"/>
          <w:szCs w:val="24"/>
          <w:lang w:val="en"/>
        </w:rPr>
        <w:t xml:space="preserve">Semester progress report on the preparation of 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an </w:t>
      </w:r>
      <w:r w:rsidRPr="00403AA2">
        <w:rPr>
          <w:rFonts w:ascii="Times New Roman" w:hAnsi="Times New Roman" w:cs="Times New Roman"/>
          <w:b/>
          <w:sz w:val="24"/>
          <w:szCs w:val="24"/>
          <w:lang w:val="en"/>
        </w:rPr>
        <w:t>individual research plan</w:t>
      </w:r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 </w:t>
      </w:r>
      <w:bookmarkEnd w:id="0"/>
      <w:r>
        <w:rPr>
          <w:rFonts w:ascii="Times New Roman" w:hAnsi="Times New Roman" w:cs="Times New Roman"/>
          <w:b/>
          <w:sz w:val="24"/>
          <w:szCs w:val="24"/>
          <w:lang w:val="en"/>
        </w:rPr>
        <w:t xml:space="preserve">in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</w:rPr>
        <w:t>…… semester of the ……...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 xml:space="preserve"> year of study at the Doctoral School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 of …………………….</w:t>
      </w:r>
      <w:r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in the academic year ...................</w:t>
      </w:r>
    </w:p>
    <w:p w:rsidR="00D54483" w:rsidRPr="00F36296" w:rsidRDefault="00D54483" w:rsidP="00D54483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67655C">
      <w:pPr>
        <w:pStyle w:val="Akapitzlist"/>
        <w:numPr>
          <w:ilvl w:val="0"/>
          <w:numId w:val="3"/>
        </w:numPr>
        <w:spacing w:after="0" w:line="360" w:lineRule="auto"/>
        <w:ind w:left="426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Research topic</w:t>
      </w:r>
    </w:p>
    <w:p w:rsidR="0067655C" w:rsidRPr="00F36296" w:rsidRDefault="00D54483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 2) </w:t>
      </w:r>
      <w:r w:rsidRPr="00F36296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Information on the progress </w:t>
      </w:r>
      <w:r w:rsidR="00403AA2">
        <w:rPr>
          <w:rStyle w:val="tlid-translation"/>
          <w:rFonts w:ascii="Times New Roman" w:hAnsi="Times New Roman" w:cs="Times New Roman"/>
          <w:b/>
          <w:sz w:val="24"/>
          <w:szCs w:val="24"/>
        </w:rPr>
        <w:t xml:space="preserve">on the preparation </w:t>
      </w:r>
      <w:r w:rsidRPr="00F36296">
        <w:rPr>
          <w:rStyle w:val="tlid-translation"/>
          <w:rFonts w:ascii="Times New Roman" w:hAnsi="Times New Roman" w:cs="Times New Roman"/>
          <w:b/>
          <w:sz w:val="24"/>
          <w:szCs w:val="24"/>
        </w:rPr>
        <w:t>of an individual research plan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define the research problem: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information on the collected bibliography on the topic of the future doctoral dissertation</w:t>
      </w:r>
      <w:r w:rsidR="0067655C" w:rsidRPr="00F36296">
        <w:rPr>
          <w:rFonts w:ascii="Times New Roman" w:hAnsi="Times New Roman" w:cs="Times New Roman"/>
          <w:sz w:val="24"/>
          <w:szCs w:val="24"/>
        </w:rPr>
        <w:t xml:space="preserve"> (only D.S of S.S and D.S of H) </w:t>
      </w:r>
      <w:r w:rsidRPr="00F36296">
        <w:rPr>
          <w:rFonts w:ascii="Times New Roman" w:hAnsi="Times New Roman" w:cs="Times New Roman"/>
          <w:sz w:val="24"/>
          <w:szCs w:val="24"/>
        </w:rPr>
        <w:t>: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3)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Scientific publications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Published  (full bibliographic description)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Submitted for printing  (title, estimated month or year and place of publication)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Participation in conferences  (organizer, place, date, </w:t>
      </w:r>
      <w:r w:rsidR="004932DE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36296">
        <w:rPr>
          <w:rFonts w:ascii="Times New Roman" w:hAnsi="Times New Roman" w:cs="Times New Roman"/>
          <w:b/>
          <w:sz w:val="24"/>
          <w:szCs w:val="24"/>
        </w:rPr>
        <w:t>title of the conference and title of the speech if it was)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National conferences 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..</w:t>
      </w:r>
    </w:p>
    <w:p w:rsidR="00D54483" w:rsidRPr="00F36296" w:rsidRDefault="00D54483" w:rsidP="00D54483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International conferences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67655C" w:rsidP="0067655C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4) 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>Ph.D. student</w:t>
      </w:r>
      <w:r w:rsidRPr="00F36296">
        <w:rPr>
          <w:rFonts w:ascii="Times New Roman" w:hAnsi="Times New Roman" w:cs="Times New Roman"/>
          <w:b/>
          <w:sz w:val="24"/>
          <w:szCs w:val="24"/>
        </w:rPr>
        <w:t>’s grants</w:t>
      </w:r>
      <w:r w:rsidR="00D54483" w:rsidRPr="00F36296">
        <w:rPr>
          <w:rFonts w:ascii="Times New Roman" w:hAnsi="Times New Roman" w:cs="Times New Roman"/>
          <w:b/>
          <w:sz w:val="24"/>
          <w:szCs w:val="24"/>
        </w:rPr>
        <w:t xml:space="preserve"> activities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3629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.</w:t>
      </w:r>
    </w:p>
    <w:p w:rsidR="0067655C" w:rsidRPr="00F36296" w:rsidRDefault="0067655C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5) Ph.D. student’s other activities</w:t>
      </w:r>
    </w:p>
    <w:p w:rsidR="0067655C" w:rsidRPr="00F36296" w:rsidRDefault="0067655C" w:rsidP="00D54483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…………………………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>The opinion of the supervisor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 and auxiliary supervisor/tutor</w:t>
      </w: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6296"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67655C" w:rsidRPr="00F3629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36296">
        <w:rPr>
          <w:rFonts w:ascii="Times New Roman" w:hAnsi="Times New Roman" w:cs="Times New Roman"/>
          <w:b/>
          <w:sz w:val="24"/>
          <w:szCs w:val="24"/>
        </w:rPr>
        <w:t xml:space="preserve">progress </w:t>
      </w:r>
      <w:r w:rsidR="00AC437A" w:rsidRPr="00F36296">
        <w:rPr>
          <w:rFonts w:ascii="Times New Roman" w:hAnsi="Times New Roman" w:cs="Times New Roman"/>
          <w:b/>
          <w:sz w:val="24"/>
          <w:szCs w:val="24"/>
        </w:rPr>
        <w:t>of</w:t>
      </w:r>
      <w:r w:rsidRPr="00F36296">
        <w:rPr>
          <w:rFonts w:ascii="Times New Roman" w:hAnsi="Times New Roman" w:cs="Times New Roman"/>
          <w:b/>
          <w:sz w:val="24"/>
          <w:szCs w:val="24"/>
        </w:rPr>
        <w:t xml:space="preserve"> implementing the </w:t>
      </w:r>
      <w:r w:rsidR="00AC437A" w:rsidRPr="00F36296">
        <w:rPr>
          <w:rFonts w:ascii="Times New Roman" w:hAnsi="Times New Roman" w:cs="Times New Roman"/>
          <w:b/>
          <w:sz w:val="24"/>
          <w:szCs w:val="24"/>
        </w:rPr>
        <w:t>Individual Research Plan</w:t>
      </w:r>
    </w:p>
    <w:p w:rsidR="00D54483" w:rsidRPr="00F36296" w:rsidRDefault="00D54483" w:rsidP="00AC437A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………………………………….</w:t>
      </w:r>
      <w:r w:rsidR="00AC437A" w:rsidRPr="00F36296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……………………………………….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 xml:space="preserve">Date and Supervisor signature </w:t>
      </w:r>
      <w:r w:rsidR="00AC437A" w:rsidRPr="00F36296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Date and Auxiliary supervisor/tutor</w:t>
      </w:r>
    </w:p>
    <w:p w:rsidR="00D54483" w:rsidRPr="00F36296" w:rsidRDefault="00D54483" w:rsidP="00D54483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4483" w:rsidRPr="00F36296" w:rsidRDefault="00D54483" w:rsidP="00D54483"/>
    <w:p w:rsidR="00AC437A" w:rsidRPr="00F36296" w:rsidRDefault="00AC437A" w:rsidP="00AC437A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…………………………………….</w:t>
      </w:r>
    </w:p>
    <w:p w:rsidR="00AC437A" w:rsidRPr="00F36296" w:rsidRDefault="00AC437A" w:rsidP="00AC437A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</w:rPr>
      </w:pPr>
      <w:r w:rsidRPr="00F36296">
        <w:rPr>
          <w:rFonts w:ascii="Times New Roman" w:hAnsi="Times New Roman" w:cs="Times New Roman"/>
          <w:b/>
          <w:sz w:val="20"/>
          <w:szCs w:val="20"/>
        </w:rPr>
        <w:t>Date and Ph.D. student signature</w:t>
      </w:r>
    </w:p>
    <w:p w:rsidR="002E4840" w:rsidRPr="00F36296" w:rsidRDefault="002E4840">
      <w:pPr>
        <w:rPr>
          <w:sz w:val="20"/>
          <w:szCs w:val="20"/>
        </w:rPr>
      </w:pPr>
    </w:p>
    <w:sectPr w:rsidR="002E4840" w:rsidRPr="00F36296" w:rsidSect="00D54483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7D67"/>
    <w:multiLevelType w:val="hybridMultilevel"/>
    <w:tmpl w:val="B58A01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410CD"/>
    <w:multiLevelType w:val="hybridMultilevel"/>
    <w:tmpl w:val="975411C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00FAB"/>
    <w:multiLevelType w:val="hybridMultilevel"/>
    <w:tmpl w:val="892E1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bS0MDawMDO1NDRV0lEKTi0uzszPAykwqgUAdZjPrSwAAAA="/>
  </w:docVars>
  <w:rsids>
    <w:rsidRoot w:val="00D54483"/>
    <w:rsid w:val="002E4840"/>
    <w:rsid w:val="003C6498"/>
    <w:rsid w:val="00403AA2"/>
    <w:rsid w:val="004932DE"/>
    <w:rsid w:val="00597E6B"/>
    <w:rsid w:val="0067655C"/>
    <w:rsid w:val="00A978E3"/>
    <w:rsid w:val="00AC437A"/>
    <w:rsid w:val="00D54483"/>
    <w:rsid w:val="00F3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E5A20"/>
  <w15:chartTrackingRefBased/>
  <w15:docId w15:val="{D707DE17-E70B-4795-8117-C81E108D5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54483"/>
    <w:pPr>
      <w:spacing w:after="200" w:line="276" w:lineRule="auto"/>
    </w:pPr>
    <w:rPr>
      <w:lang w:val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54483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676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2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2</cp:revision>
  <dcterms:created xsi:type="dcterms:W3CDTF">2021-02-15T07:57:00Z</dcterms:created>
  <dcterms:modified xsi:type="dcterms:W3CDTF">2021-02-15T07:57:00Z</dcterms:modified>
</cp:coreProperties>
</file>